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290" w:type="dxa"/>
        <w:tblBorders>
          <w:insideH w:val="single" w:sz="4" w:space="0" w:color="auto"/>
        </w:tblBorders>
        <w:tblLook w:val="04A0"/>
      </w:tblPr>
      <w:tblGrid>
        <w:gridCol w:w="3502"/>
        <w:gridCol w:w="3176"/>
        <w:gridCol w:w="3612"/>
      </w:tblGrid>
      <w:tr w:rsidR="00D85A3A" w:rsidTr="00D85A3A">
        <w:trPr>
          <w:trHeight w:val="1444"/>
        </w:trPr>
        <w:tc>
          <w:tcPr>
            <w:tcW w:w="3502" w:type="dxa"/>
          </w:tcPr>
          <w:p w:rsidR="00D85A3A" w:rsidRDefault="00D85A3A">
            <w:pPr>
              <w:spacing w:after="0" w:line="240" w:lineRule="auto"/>
              <w:rPr>
                <w:rFonts w:ascii="Times New Roman" w:eastAsiaTheme="minorHAnsi" w:hAnsi="Times New Roman"/>
                <w:b/>
                <w:bCs/>
                <w:sz w:val="24"/>
                <w:szCs w:val="24"/>
                <w:lang w:val="en-GB"/>
              </w:rPr>
            </w:pPr>
          </w:p>
          <w:p w:rsidR="00D85A3A" w:rsidRDefault="00D85A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:rsidR="00D85A3A" w:rsidRDefault="00D85A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           CHUKA</w:t>
            </w:r>
          </w:p>
        </w:tc>
        <w:tc>
          <w:tcPr>
            <w:tcW w:w="3176" w:type="dxa"/>
            <w:hideMark/>
          </w:tcPr>
          <w:p w:rsidR="00D85A3A" w:rsidRDefault="00D85A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>
                  <wp:extent cx="1590675" cy="1352550"/>
                  <wp:effectExtent l="19050" t="0" r="9525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0675" cy="1352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12" w:type="dxa"/>
          </w:tcPr>
          <w:p w:rsidR="00D85A3A" w:rsidRDefault="00D85A3A">
            <w:pPr>
              <w:spacing w:after="0" w:line="240" w:lineRule="auto"/>
              <w:rPr>
                <w:rFonts w:ascii="Times New Roman" w:eastAsiaTheme="minorHAnsi" w:hAnsi="Times New Roman"/>
                <w:b/>
                <w:bCs/>
                <w:sz w:val="24"/>
                <w:szCs w:val="24"/>
                <w:lang w:val="en-GB"/>
              </w:rPr>
            </w:pPr>
          </w:p>
          <w:p w:rsidR="00D85A3A" w:rsidRDefault="00D85A3A">
            <w:pPr>
              <w:spacing w:after="0" w:line="240" w:lineRule="auto"/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</w:pPr>
          </w:p>
          <w:p w:rsidR="00D85A3A" w:rsidRDefault="00D85A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UNIVERSITY</w:t>
            </w:r>
          </w:p>
          <w:p w:rsidR="00D85A3A" w:rsidRDefault="00D85A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GB"/>
              </w:rPr>
            </w:pPr>
          </w:p>
        </w:tc>
      </w:tr>
    </w:tbl>
    <w:p w:rsidR="00D85A3A" w:rsidRDefault="00D85A3A" w:rsidP="00D85A3A">
      <w:pPr>
        <w:jc w:val="center"/>
        <w:rPr>
          <w:rFonts w:ascii="Times New Roman" w:hAnsi="Times New Roman" w:cstheme="minorBidi"/>
          <w:b/>
          <w:sz w:val="24"/>
          <w:szCs w:val="24"/>
          <w:lang w:val="en-GB"/>
        </w:rPr>
      </w:pPr>
      <w:r>
        <w:rPr>
          <w:rFonts w:ascii="Times New Roman" w:hAnsi="Times New Roman"/>
          <w:b/>
          <w:sz w:val="24"/>
          <w:szCs w:val="24"/>
        </w:rPr>
        <w:t xml:space="preserve">UNIVERSITY EXAMINATIONS    </w:t>
      </w:r>
    </w:p>
    <w:p w:rsidR="00D85A3A" w:rsidRDefault="00D85A3A" w:rsidP="00D85A3A">
      <w:pPr>
        <w:jc w:val="center"/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ESIT/SPECIAL EXAMINATION </w:t>
      </w:r>
    </w:p>
    <w:p w:rsidR="00D85A3A" w:rsidRDefault="00D85A3A" w:rsidP="00D85A3A">
      <w:pPr>
        <w:jc w:val="center"/>
        <w:rPr>
          <w:rFonts w:ascii="Times New Roman" w:eastAsiaTheme="minorEastAsia" w:hAnsi="Times New Roman" w:cstheme="minorBidi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XAMINATION FOR THE AWARD OF DEGREE OF BACHELOR OF SCIENCE</w:t>
      </w:r>
    </w:p>
    <w:p w:rsidR="00D85A3A" w:rsidRDefault="00D85A3A" w:rsidP="00D85A3A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OTA 232: PHYCOLOGY </w:t>
      </w:r>
    </w:p>
    <w:p w:rsidR="00D85A3A" w:rsidRDefault="00D85A3A" w:rsidP="00D85A3A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TREAMS: BOTA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TIME: 2 HOURS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</w:p>
    <w:p w:rsidR="00D85A3A" w:rsidRDefault="00D85A3A" w:rsidP="00D85A3A">
      <w:pPr>
        <w:pBdr>
          <w:bottom w:val="single" w:sz="12" w:space="1" w:color="auto"/>
        </w:pBd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AY/DATE: MONDAY 28/08/2023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2.30 P.M – 4.30 P.M. </w:t>
      </w:r>
    </w:p>
    <w:p w:rsidR="00D85A3A" w:rsidRDefault="00D85A3A" w:rsidP="0057669B">
      <w:pPr>
        <w:spacing w:line="256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57669B" w:rsidRPr="00FD1157" w:rsidRDefault="0057669B" w:rsidP="0057669B">
      <w:pPr>
        <w:spacing w:line="256" w:lineRule="auto"/>
        <w:jc w:val="both"/>
        <w:rPr>
          <w:rFonts w:ascii="Times New Roman" w:hAnsi="Times New Roman"/>
          <w:b/>
          <w:sz w:val="24"/>
          <w:szCs w:val="24"/>
        </w:rPr>
      </w:pPr>
      <w:r w:rsidRPr="00FD1157">
        <w:rPr>
          <w:rFonts w:ascii="Times New Roman" w:hAnsi="Times New Roman"/>
          <w:b/>
          <w:sz w:val="24"/>
          <w:szCs w:val="24"/>
        </w:rPr>
        <w:t>INSTRUCTIONS:</w:t>
      </w:r>
    </w:p>
    <w:p w:rsidR="0057669B" w:rsidRPr="00FD1157" w:rsidRDefault="0057669B" w:rsidP="0057669B">
      <w:pPr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/>
          <w:b/>
          <w:sz w:val="24"/>
          <w:szCs w:val="24"/>
        </w:rPr>
      </w:pPr>
      <w:r w:rsidRPr="00FD1157">
        <w:rPr>
          <w:rFonts w:ascii="Times New Roman" w:hAnsi="Times New Roman"/>
          <w:b/>
          <w:sz w:val="24"/>
          <w:szCs w:val="24"/>
        </w:rPr>
        <w:t>Answer all questions in section A and any two in section B</w:t>
      </w:r>
    </w:p>
    <w:p w:rsidR="0057669B" w:rsidRPr="00FD1157" w:rsidRDefault="0057669B" w:rsidP="0057669B">
      <w:pPr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/>
          <w:b/>
          <w:sz w:val="24"/>
          <w:szCs w:val="24"/>
        </w:rPr>
      </w:pPr>
      <w:r w:rsidRPr="00FD1157">
        <w:rPr>
          <w:rFonts w:ascii="Times New Roman" w:hAnsi="Times New Roman"/>
          <w:b/>
          <w:sz w:val="24"/>
          <w:szCs w:val="24"/>
        </w:rPr>
        <w:t>Do not write anything on the question paper</w:t>
      </w:r>
    </w:p>
    <w:p w:rsidR="0057669B" w:rsidRPr="00D85A3A" w:rsidRDefault="0057669B" w:rsidP="00D85A3A">
      <w:pPr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/>
          <w:b/>
          <w:sz w:val="24"/>
          <w:szCs w:val="24"/>
        </w:rPr>
      </w:pPr>
      <w:r w:rsidRPr="00FD1157">
        <w:rPr>
          <w:rFonts w:ascii="Times New Roman" w:hAnsi="Times New Roman"/>
          <w:b/>
          <w:sz w:val="24"/>
          <w:szCs w:val="24"/>
        </w:rPr>
        <w:t>Use illustrations where appropriate to enhance your answer.</w:t>
      </w:r>
    </w:p>
    <w:p w:rsidR="0057669B" w:rsidRPr="0002574B" w:rsidRDefault="0057669B" w:rsidP="0057669B">
      <w:pPr>
        <w:spacing w:after="0" w:line="360" w:lineRule="auto"/>
        <w:rPr>
          <w:rFonts w:ascii="Times New Roman" w:eastAsia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02574B">
        <w:rPr>
          <w:rFonts w:ascii="Times New Roman" w:eastAsia="Times New Roman" w:hAnsi="Times New Roman"/>
          <w:b/>
          <w:color w:val="000000"/>
          <w:sz w:val="24"/>
          <w:szCs w:val="24"/>
          <w:shd w:val="clear" w:color="auto" w:fill="FFFFFF"/>
        </w:rPr>
        <w:t>SECTION A (30 MARKS)</w:t>
      </w:r>
    </w:p>
    <w:p w:rsidR="00D609F0" w:rsidRDefault="00F12FD3" w:rsidP="00D609F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a) </w:t>
      </w:r>
      <w:r w:rsidR="00D609F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Define the following terms. </w:t>
      </w:r>
      <w:r w:rsidR="00D609F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D609F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D609F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D609F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D609F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D609F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  <w:t>[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2</w:t>
      </w:r>
      <w:r w:rsidR="00D609F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marks]</w:t>
      </w:r>
    </w:p>
    <w:p w:rsidR="00D609F0" w:rsidRDefault="00F12FD3" w:rsidP="00F12FD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Phycology</w:t>
      </w:r>
    </w:p>
    <w:p w:rsidR="00D609F0" w:rsidRDefault="00D609F0" w:rsidP="00F12FD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Algal bloom</w:t>
      </w:r>
    </w:p>
    <w:p w:rsidR="0097765A" w:rsidRDefault="0097765A" w:rsidP="00F12FD3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Discuss conditions for sexual reproduction.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  <w:t>[3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marks]</w:t>
      </w:r>
    </w:p>
    <w:p w:rsidR="00D609F0" w:rsidRDefault="00D609F0" w:rsidP="0097765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Classify algae based</w:t>
      </w:r>
      <w:r w:rsid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on thallus organization. </w:t>
      </w:r>
      <w:r w:rsid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  <w:t>[5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marks]</w:t>
      </w:r>
    </w:p>
    <w:p w:rsidR="00D609F0" w:rsidRDefault="00F12FD3" w:rsidP="0097765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a) </w:t>
      </w:r>
      <w:r w:rsidR="00D609F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Describe types of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food reserves in algae.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  <w:t>[3</w:t>
      </w:r>
      <w:r w:rsidR="00D609F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marks]</w:t>
      </w:r>
    </w:p>
    <w:p w:rsidR="0097765A" w:rsidRDefault="00F12FD3" w:rsidP="00F12FD3">
      <w:pPr>
        <w:pStyle w:val="ListParagraph"/>
        <w:spacing w:line="360" w:lineRule="auto"/>
        <w:ind w:left="810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b) </w:t>
      </w:r>
      <w:r w:rsidR="00A4221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Discuss the role o</w:t>
      </w:r>
      <w:r w:rsidR="00D2073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f algae in human health.</w:t>
      </w:r>
      <w:r w:rsidR="00D2073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D2073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  <w:t>[2</w:t>
      </w:r>
      <w:r w:rsidR="00A4221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marks]</w:t>
      </w:r>
    </w:p>
    <w:p w:rsidR="00A42210" w:rsidRDefault="00D609F0" w:rsidP="0097765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Describe the characteris</w:t>
      </w:r>
      <w:r w:rsid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tics of euglenophycophyta</w:t>
      </w:r>
      <w:r w:rsid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  <w:t>[5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marks] </w:t>
      </w:r>
    </w:p>
    <w:p w:rsidR="00F12FD3" w:rsidRDefault="00061A0C" w:rsidP="0097765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Outline the role of algae in waste treatment.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  <w:t>[5 marks]</w:t>
      </w:r>
      <w:bookmarkStart w:id="0" w:name="_GoBack"/>
      <w:bookmarkEnd w:id="0"/>
    </w:p>
    <w:p w:rsidR="0057669B" w:rsidRDefault="00F12FD3" w:rsidP="0097765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a) </w:t>
      </w:r>
      <w:r w:rsidR="0057669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Discuss algae distribution in the ecosystem. </w:t>
      </w:r>
      <w:r w:rsidR="0057669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57669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57669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57669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  <w:t>[3 marks]</w:t>
      </w:r>
    </w:p>
    <w:p w:rsidR="0057669B" w:rsidRDefault="00F12FD3" w:rsidP="00F12FD3">
      <w:pPr>
        <w:pStyle w:val="ListParagraph"/>
        <w:spacing w:line="360" w:lineRule="auto"/>
        <w:ind w:left="810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b) </w:t>
      </w:r>
      <w:r w:rsidRPr="00F12F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Discuss the differences between unicellular and multicellular algae.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  <w:t>[2</w:t>
      </w:r>
      <w:r w:rsidR="0057669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marks]</w:t>
      </w:r>
    </w:p>
    <w:p w:rsidR="0097765A" w:rsidRPr="0097765A" w:rsidRDefault="00D85A3A" w:rsidP="00D85A3A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97765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SECTION B (40 MARKS)</w:t>
      </w:r>
    </w:p>
    <w:p w:rsidR="0097765A" w:rsidRPr="0097765A" w:rsidRDefault="0057669B" w:rsidP="00D85A3A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Discuss economic importance of algae to human welfare</w:t>
      </w:r>
      <w:r w:rsidR="0097765A" w:rsidRPr="00F348C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97765A" w:rsidRPr="00F348C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97765A" w:rsidRPr="00F348C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 w:rsidR="0097765A" w:rsidRPr="00F348C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  <w:t>[20 marks]</w:t>
      </w:r>
    </w:p>
    <w:p w:rsidR="0097765A" w:rsidRPr="0093765B" w:rsidRDefault="0097765A" w:rsidP="00D85A3A">
      <w:pPr>
        <w:pStyle w:val="ListParagraph"/>
        <w:numPr>
          <w:ilvl w:val="0"/>
          <w:numId w:val="1"/>
        </w:numPr>
        <w:spacing w:after="0" w:line="240" w:lineRule="auto"/>
        <w:ind w:left="805" w:hanging="357"/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Discuss vegetative and asexual reproduction in algae.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  <w:t>[20 marks]</w:t>
      </w:r>
    </w:p>
    <w:p w:rsidR="0097765A" w:rsidRPr="007B6A95" w:rsidRDefault="0097765A" w:rsidP="00D85A3A">
      <w:pPr>
        <w:numPr>
          <w:ilvl w:val="0"/>
          <w:numId w:val="1"/>
        </w:numPr>
        <w:spacing w:after="0" w:line="240" w:lineRule="auto"/>
        <w:ind w:left="805" w:hanging="357"/>
        <w:jc w:val="both"/>
        <w:rPr>
          <w:rFonts w:ascii="Times New Roman" w:hAnsi="Times New Roman"/>
          <w:sz w:val="24"/>
          <w:szCs w:val="24"/>
        </w:rPr>
      </w:pPr>
      <w:r w:rsidRPr="007B6A95">
        <w:rPr>
          <w:rFonts w:ascii="Times New Roman" w:hAnsi="Times New Roman"/>
          <w:bCs/>
          <w:sz w:val="24"/>
          <w:szCs w:val="24"/>
        </w:rPr>
        <w:t>D</w:t>
      </w:r>
      <w:r>
        <w:rPr>
          <w:rFonts w:ascii="Times New Roman" w:hAnsi="Times New Roman"/>
          <w:bCs/>
          <w:sz w:val="24"/>
          <w:szCs w:val="24"/>
        </w:rPr>
        <w:t>escribe various morphological features exhibited by algae.</w:t>
      </w:r>
      <w:r w:rsidRPr="007B6A95">
        <w:rPr>
          <w:rFonts w:ascii="Times New Roman" w:hAnsi="Times New Roman"/>
          <w:sz w:val="24"/>
          <w:szCs w:val="24"/>
        </w:rPr>
        <w:tab/>
      </w:r>
      <w:r w:rsidRPr="007B6A95">
        <w:rPr>
          <w:rFonts w:ascii="Times New Roman" w:hAnsi="Times New Roman"/>
          <w:sz w:val="24"/>
          <w:szCs w:val="24"/>
        </w:rPr>
        <w:tab/>
        <w:t>[20 marks]</w:t>
      </w:r>
    </w:p>
    <w:p w:rsidR="008D398C" w:rsidRDefault="00D85A3A" w:rsidP="0097765A">
      <w:r>
        <w:t>--------------------------------------------------------------------------------------------------------------------------------------</w:t>
      </w:r>
    </w:p>
    <w:sectPr w:rsidR="008D398C" w:rsidSect="001F347F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35693" w:rsidRDefault="00B35693" w:rsidP="00D85A3A">
      <w:pPr>
        <w:spacing w:after="0" w:line="240" w:lineRule="auto"/>
      </w:pPr>
      <w:r>
        <w:separator/>
      </w:r>
    </w:p>
  </w:endnote>
  <w:endnote w:type="continuationSeparator" w:id="1">
    <w:p w:rsidR="00B35693" w:rsidRDefault="00B35693" w:rsidP="00D85A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93659457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:rsidR="00D85A3A" w:rsidRDefault="00D85A3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393EC6"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D85A3A" w:rsidRDefault="00D85A3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35693" w:rsidRDefault="00B35693" w:rsidP="00D85A3A">
      <w:pPr>
        <w:spacing w:after="0" w:line="240" w:lineRule="auto"/>
      </w:pPr>
      <w:r>
        <w:separator/>
      </w:r>
    </w:p>
  </w:footnote>
  <w:footnote w:type="continuationSeparator" w:id="1">
    <w:p w:rsidR="00B35693" w:rsidRDefault="00B35693" w:rsidP="00D85A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5A3A" w:rsidRPr="00D85A3A" w:rsidRDefault="00D85A3A">
    <w:pPr>
      <w:pStyle w:val="Header"/>
      <w:rPr>
        <w:rFonts w:ascii="Times New Roman" w:hAnsi="Times New Roman"/>
      </w:rPr>
    </w:pPr>
    <w:r w:rsidRPr="00D85A3A">
      <w:rPr>
        <w:rFonts w:ascii="Times New Roman" w:hAnsi="Times New Roman"/>
      </w:rPr>
      <w:ptab w:relativeTo="margin" w:alignment="center" w:leader="none"/>
    </w:r>
    <w:r w:rsidRPr="00D85A3A">
      <w:rPr>
        <w:rFonts w:ascii="Times New Roman" w:hAnsi="Times New Roman"/>
      </w:rPr>
      <w:t>BOTA 232</w:t>
    </w:r>
    <w:r w:rsidRPr="00D85A3A">
      <w:rPr>
        <w:rFonts w:ascii="Times New Roman" w:hAnsi="Times New Roman"/>
      </w:rPr>
      <w:ptab w:relativeTo="margin" w:alignment="right" w:leader="none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5D19D8"/>
    <w:multiLevelType w:val="hybridMultilevel"/>
    <w:tmpl w:val="66DED674"/>
    <w:lvl w:ilvl="0" w:tplc="EC3EB88C">
      <w:start w:val="2"/>
      <w:numFmt w:val="lowerLetter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>
    <w:nsid w:val="142C12BF"/>
    <w:multiLevelType w:val="hybridMultilevel"/>
    <w:tmpl w:val="FC6686BE"/>
    <w:lvl w:ilvl="0" w:tplc="D2B6275A">
      <w:start w:val="1"/>
      <w:numFmt w:val="decimal"/>
      <w:lvlText w:val="%1."/>
      <w:lvlJc w:val="left"/>
      <w:pPr>
        <w:ind w:left="810" w:hanging="360"/>
      </w:pPr>
      <w:rPr>
        <w:rFonts w:eastAsia="Times New Roman"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>
    <w:nsid w:val="37312446"/>
    <w:multiLevelType w:val="hybridMultilevel"/>
    <w:tmpl w:val="7218A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8CB7B41"/>
    <w:multiLevelType w:val="hybridMultilevel"/>
    <w:tmpl w:val="73B45E5C"/>
    <w:lvl w:ilvl="0" w:tplc="20000019">
      <w:start w:val="1"/>
      <w:numFmt w:val="low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">
    <w:nsid w:val="64060D60"/>
    <w:multiLevelType w:val="hybridMultilevel"/>
    <w:tmpl w:val="94F047D0"/>
    <w:lvl w:ilvl="0" w:tplc="0409001B">
      <w:start w:val="1"/>
      <w:numFmt w:val="lowerRoman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IxszQ1NDAyMzMzsDBU0lEKTi0uzszPAykwrAUAfxBlcCwAAAA="/>
  </w:docVars>
  <w:rsids>
    <w:rsidRoot w:val="0097765A"/>
    <w:rsid w:val="00061A0C"/>
    <w:rsid w:val="001F347F"/>
    <w:rsid w:val="00393EC6"/>
    <w:rsid w:val="0057669B"/>
    <w:rsid w:val="005F547D"/>
    <w:rsid w:val="008D398C"/>
    <w:rsid w:val="0097765A"/>
    <w:rsid w:val="00A42210"/>
    <w:rsid w:val="00A90FCC"/>
    <w:rsid w:val="00B35693"/>
    <w:rsid w:val="00D20731"/>
    <w:rsid w:val="00D609F0"/>
    <w:rsid w:val="00D85A3A"/>
    <w:rsid w:val="00F12F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765A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6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5A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A3A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D85A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85A3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85A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5A3A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24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D746C1"/>
    <w:rsid w:val="008A5850"/>
    <w:rsid w:val="00D746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79CCD4CA9142D79012BBA44BBDB0A7">
    <w:name w:val="5D79CCD4CA9142D79012BBA44BBDB0A7"/>
    <w:rsid w:val="00D746C1"/>
  </w:style>
  <w:style w:type="paragraph" w:customStyle="1" w:styleId="29D3AA6C24D545C2B8B9C7C522A023AF">
    <w:name w:val="29D3AA6C24D545C2B8B9C7C522A023AF"/>
    <w:rsid w:val="00D746C1"/>
  </w:style>
  <w:style w:type="paragraph" w:customStyle="1" w:styleId="39CF93280D354052BF66CA6E107184F6">
    <w:name w:val="39CF93280D354052BF66CA6E107184F6"/>
    <w:rsid w:val="00D746C1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EA3206-2754-4525-B64F-D0D9BC382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</dc:creator>
  <cp:lastModifiedBy>EXAMS</cp:lastModifiedBy>
  <cp:revision>5</cp:revision>
  <cp:lastPrinted>2023-08-25T12:24:00Z</cp:lastPrinted>
  <dcterms:created xsi:type="dcterms:W3CDTF">2023-08-25T12:09:00Z</dcterms:created>
  <dcterms:modified xsi:type="dcterms:W3CDTF">2023-08-25T12:24:00Z</dcterms:modified>
</cp:coreProperties>
</file>